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4DDEF" w14:textId="77777777" w:rsidR="001D0553" w:rsidRDefault="001D0553" w:rsidP="001D0553"/>
    <w:p w14:paraId="383D21AE" w14:textId="2585866A" w:rsidR="007A7110" w:rsidRDefault="007A7110" w:rsidP="007A7110">
      <w:pPr>
        <w:rPr>
          <w:rFonts w:ascii="Garamond" w:hAnsi="Garamond"/>
        </w:rPr>
      </w:pPr>
      <w:r>
        <w:rPr>
          <w:rFonts w:ascii="Garamond" w:hAnsi="Garamond"/>
        </w:rPr>
        <w:t>Template Instructions:</w:t>
      </w:r>
    </w:p>
    <w:p w14:paraId="0E82610F" w14:textId="0542687D" w:rsidR="007A7110" w:rsidRDefault="007A7110" w:rsidP="007A7110">
      <w:pPr>
        <w:rPr>
          <w:rFonts w:ascii="Garamond" w:hAnsi="Garamond"/>
        </w:rPr>
      </w:pPr>
      <w:r>
        <w:rPr>
          <w:rFonts w:ascii="Garamond" w:hAnsi="Garamond"/>
        </w:rPr>
        <w:t xml:space="preserve">Agile and other iterative project methods typically use user stories to document </w:t>
      </w:r>
      <w:r w:rsidR="00771C11">
        <w:rPr>
          <w:rFonts w:ascii="Garamond" w:hAnsi="Garamond"/>
        </w:rPr>
        <w:t>requirements</w:t>
      </w:r>
      <w:r>
        <w:rPr>
          <w:rFonts w:ascii="Garamond" w:hAnsi="Garamond"/>
        </w:rPr>
        <w:t>.  The user stories take the form of:</w:t>
      </w:r>
    </w:p>
    <w:p w14:paraId="35A3B5C0" w14:textId="4E46E9B5" w:rsidR="007A7110" w:rsidRDefault="00A61DC9" w:rsidP="007A7110">
      <w:pPr>
        <w:rPr>
          <w:rFonts w:ascii="Garamond" w:hAnsi="Garamond"/>
          <w:i/>
          <w:iCs/>
        </w:rPr>
      </w:pPr>
      <w:r w:rsidRPr="00A61DC9">
        <w:rPr>
          <w:rFonts w:ascii="Garamond" w:hAnsi="Garamond"/>
          <w:i/>
          <w:iCs/>
          <w:u w:val="single"/>
        </w:rPr>
        <w:t>As a</w:t>
      </w:r>
      <w:r w:rsidRPr="00A61DC9">
        <w:rPr>
          <w:rFonts w:ascii="Garamond" w:hAnsi="Garamond"/>
          <w:i/>
          <w:iCs/>
        </w:rPr>
        <w:t xml:space="preserve"> &lt;role or user type&gt;,</w:t>
      </w:r>
      <w:r w:rsidRPr="00A61DC9">
        <w:rPr>
          <w:rFonts w:ascii="Garamond" w:hAnsi="Garamond"/>
          <w:i/>
          <w:iCs/>
          <w:u w:val="single"/>
        </w:rPr>
        <w:t xml:space="preserve"> I want to &lt;take some action or achieve a goal&gt;</w:t>
      </w:r>
      <w:r w:rsidRPr="00A61DC9">
        <w:rPr>
          <w:rFonts w:ascii="Garamond" w:hAnsi="Garamond"/>
          <w:i/>
          <w:iCs/>
        </w:rPr>
        <w:t xml:space="preserve">, </w:t>
      </w:r>
      <w:r w:rsidRPr="00A61DC9">
        <w:rPr>
          <w:rFonts w:ascii="Garamond" w:hAnsi="Garamond"/>
          <w:i/>
          <w:iCs/>
          <w:u w:val="single"/>
        </w:rPr>
        <w:t xml:space="preserve">so that </w:t>
      </w:r>
      <w:r w:rsidRPr="00A61DC9">
        <w:rPr>
          <w:rFonts w:ascii="Garamond" w:hAnsi="Garamond"/>
          <w:i/>
          <w:iCs/>
        </w:rPr>
        <w:t xml:space="preserve">&lt;reason, </w:t>
      </w:r>
      <w:proofErr w:type="gramStart"/>
      <w:r w:rsidRPr="00A61DC9">
        <w:rPr>
          <w:rFonts w:ascii="Garamond" w:hAnsi="Garamond"/>
          <w:i/>
          <w:iCs/>
        </w:rPr>
        <w:t>value</w:t>
      </w:r>
      <w:proofErr w:type="gramEnd"/>
      <w:r w:rsidRPr="00A61DC9">
        <w:rPr>
          <w:rFonts w:ascii="Garamond" w:hAnsi="Garamond"/>
          <w:i/>
          <w:iCs/>
        </w:rPr>
        <w:t xml:space="preserve"> or benefit&gt;.</w:t>
      </w:r>
    </w:p>
    <w:p w14:paraId="15C8A3A2" w14:textId="44D527E1" w:rsidR="00A61DC9" w:rsidRDefault="00A61DC9" w:rsidP="007A7110">
      <w:pPr>
        <w:rPr>
          <w:rFonts w:ascii="Garamond" w:hAnsi="Garamond"/>
        </w:rPr>
      </w:pPr>
      <w:r>
        <w:rPr>
          <w:rFonts w:ascii="Garamond" w:hAnsi="Garamond"/>
        </w:rPr>
        <w:t>The lower portion and back of the card is used for non-functional requirements such as contains and limits, and acceptance criteria.</w:t>
      </w:r>
    </w:p>
    <w:p w14:paraId="73D6DC46" w14:textId="56FE6996" w:rsidR="00A61DC9" w:rsidRDefault="00A61DC9" w:rsidP="007A7110">
      <w:pPr>
        <w:rPr>
          <w:rFonts w:ascii="Garamond" w:hAnsi="Garamond"/>
        </w:rPr>
      </w:pPr>
      <w:r>
        <w:rPr>
          <w:rFonts w:ascii="Garamond" w:hAnsi="Garamond"/>
        </w:rPr>
        <w:t>You can use this template in a variety of ways:</w:t>
      </w:r>
    </w:p>
    <w:p w14:paraId="79258205" w14:textId="71AB6935" w:rsidR="00A61DC9" w:rsidRDefault="00A61DC9" w:rsidP="00A61DC9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Print and cut out the card-sized areas, then enter the information manually.</w:t>
      </w:r>
    </w:p>
    <w:p w14:paraId="2A99A804" w14:textId="4067A93F" w:rsidR="00A61DC9" w:rsidRDefault="00A61DC9" w:rsidP="00A61DC9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Type the information, then print and cut out the card-sized areas.</w:t>
      </w:r>
    </w:p>
    <w:p w14:paraId="1BCA0BC6" w14:textId="5FAF48DE" w:rsidR="00A61DC9" w:rsidRDefault="00A61DC9" w:rsidP="00A61DC9">
      <w:pPr>
        <w:pStyle w:val="ListParagraph"/>
        <w:numPr>
          <w:ilvl w:val="0"/>
          <w:numId w:val="3"/>
        </w:numPr>
        <w:rPr>
          <w:rFonts w:ascii="Garamond" w:hAnsi="Garamond"/>
        </w:rPr>
      </w:pPr>
      <w:r>
        <w:rPr>
          <w:rFonts w:ascii="Garamond" w:hAnsi="Garamond"/>
        </w:rPr>
        <w:t>Copy the information on to a standard 3x5 index card</w:t>
      </w:r>
    </w:p>
    <w:p w14:paraId="628B5519" w14:textId="69611638" w:rsidR="00771C11" w:rsidRPr="00771C11" w:rsidRDefault="00771C11" w:rsidP="00771C11">
      <w:pPr>
        <w:rPr>
          <w:rFonts w:ascii="Garamond" w:hAnsi="Garamond"/>
        </w:rPr>
      </w:pPr>
      <w:r>
        <w:rPr>
          <w:rFonts w:ascii="Garamond" w:hAnsi="Garamond"/>
        </w:rPr>
        <w:t>Excel is also a useful tool, and an Excel template is also provided.</w:t>
      </w:r>
    </w:p>
    <w:p w14:paraId="15C7D1D5" w14:textId="1BD171A8" w:rsidR="00A61DC9" w:rsidRDefault="00A61DC9" w:rsidP="00A61DC9">
      <w:pPr>
        <w:pStyle w:val="ListParagraph"/>
        <w:ind w:left="0"/>
        <w:rPr>
          <w:rFonts w:ascii="Garamond" w:hAnsi="Garamond"/>
        </w:rPr>
      </w:pPr>
      <w:r>
        <w:rPr>
          <w:rFonts w:ascii="Garamond" w:hAnsi="Garamond"/>
        </w:rPr>
        <w:t>As an example, a user story might be:</w:t>
      </w:r>
    </w:p>
    <w:p w14:paraId="4D02027D" w14:textId="612641AF" w:rsidR="00A61DC9" w:rsidRDefault="00A61DC9" w:rsidP="00A61DC9">
      <w:pPr>
        <w:pStyle w:val="ListParagraph"/>
        <w:ind w:left="0"/>
        <w:rPr>
          <w:rFonts w:ascii="Garamond" w:hAnsi="Garamond"/>
        </w:rPr>
      </w:pPr>
    </w:p>
    <w:p w14:paraId="13B2D355" w14:textId="4DBC2FE1" w:rsidR="00A61DC9" w:rsidRDefault="00A61DC9" w:rsidP="00A61DC9">
      <w:pPr>
        <w:pStyle w:val="ListParagraph"/>
        <w:ind w:left="0"/>
        <w:rPr>
          <w:rFonts w:ascii="Garamond" w:hAnsi="Garamond"/>
        </w:rPr>
      </w:pPr>
      <w:r w:rsidRPr="00A61DC9">
        <w:rPr>
          <w:rFonts w:ascii="Garamond" w:hAnsi="Garamond"/>
          <w:b/>
          <w:bCs/>
          <w:i/>
          <w:iCs/>
        </w:rPr>
        <w:t>As a</w:t>
      </w:r>
      <w:r>
        <w:rPr>
          <w:rFonts w:ascii="Garamond" w:hAnsi="Garamond"/>
        </w:rPr>
        <w:t xml:space="preserve"> Movie Vault administrative user, </w:t>
      </w:r>
      <w:r w:rsidRPr="00A61DC9">
        <w:rPr>
          <w:rFonts w:ascii="Garamond" w:hAnsi="Garamond"/>
          <w:b/>
          <w:bCs/>
          <w:i/>
          <w:iCs/>
        </w:rPr>
        <w:t>I want to</w:t>
      </w:r>
      <w:r>
        <w:rPr>
          <w:rFonts w:ascii="Garamond" w:hAnsi="Garamond"/>
        </w:rPr>
        <w:t xml:space="preserve"> upload new movies and descriptions, </w:t>
      </w:r>
      <w:r w:rsidRPr="00A61DC9">
        <w:rPr>
          <w:rFonts w:ascii="Garamond" w:hAnsi="Garamond"/>
          <w:b/>
          <w:bCs/>
          <w:i/>
          <w:iCs/>
        </w:rPr>
        <w:t>so that</w:t>
      </w:r>
      <w:r>
        <w:rPr>
          <w:rFonts w:ascii="Garamond" w:hAnsi="Garamond"/>
        </w:rPr>
        <w:t xml:space="preserve"> they will appear on a catalog page for users to rent or purchase.</w:t>
      </w:r>
    </w:p>
    <w:p w14:paraId="4785ADF1" w14:textId="6E6EE345" w:rsidR="00A61DC9" w:rsidRDefault="00A61DC9" w:rsidP="00A61DC9">
      <w:pPr>
        <w:pStyle w:val="ListParagraph"/>
        <w:ind w:left="0"/>
        <w:rPr>
          <w:rFonts w:ascii="Garamond" w:hAnsi="Garamond"/>
        </w:rPr>
      </w:pPr>
    </w:p>
    <w:p w14:paraId="2F11BD69" w14:textId="0216894B" w:rsidR="00A61DC9" w:rsidRDefault="00A61DC9" w:rsidP="00A61DC9">
      <w:pPr>
        <w:pStyle w:val="ListParagraph"/>
        <w:ind w:left="0"/>
        <w:rPr>
          <w:rFonts w:ascii="Garamond" w:hAnsi="Garamond"/>
        </w:rPr>
      </w:pPr>
      <w:r>
        <w:rPr>
          <w:rFonts w:ascii="Garamond" w:hAnsi="Garamond"/>
        </w:rPr>
        <w:t>Some possible non-functional requirements may be:</w:t>
      </w:r>
    </w:p>
    <w:p w14:paraId="359DB2F3" w14:textId="7DE6F0AA" w:rsidR="00A61DC9" w:rsidRDefault="00A61DC9" w:rsidP="00A61DC9">
      <w:pPr>
        <w:pStyle w:val="ListParagraph"/>
        <w:ind w:left="0"/>
        <w:rPr>
          <w:rFonts w:ascii="Garamond" w:hAnsi="Garamond"/>
        </w:rPr>
      </w:pPr>
    </w:p>
    <w:p w14:paraId="1FAB992E" w14:textId="0824F94C" w:rsidR="00A61DC9" w:rsidRDefault="00771C11" w:rsidP="00A61DC9">
      <w:pPr>
        <w:pStyle w:val="ListParagraph"/>
        <w:numPr>
          <w:ilvl w:val="0"/>
          <w:numId w:val="4"/>
        </w:numPr>
        <w:rPr>
          <w:rFonts w:ascii="Garamond" w:hAnsi="Garamond"/>
        </w:rPr>
      </w:pPr>
      <w:bookmarkStart w:id="0" w:name="_Hlk47718447"/>
      <w:r>
        <w:rPr>
          <w:rFonts w:ascii="Garamond" w:hAnsi="Garamond"/>
        </w:rPr>
        <w:t xml:space="preserve">A </w:t>
      </w:r>
      <w:r w:rsidR="00A61DC9">
        <w:rPr>
          <w:rFonts w:ascii="Garamond" w:hAnsi="Garamond"/>
        </w:rPr>
        <w:t>2-hour movie should upload in under 10 minutes</w:t>
      </w:r>
    </w:p>
    <w:p w14:paraId="2EFC8E09" w14:textId="335F6AF4" w:rsidR="00A61DC9" w:rsidRDefault="00A61DC9" w:rsidP="00A61DC9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 xml:space="preserve">Up to </w:t>
      </w:r>
      <w:proofErr w:type="gramStart"/>
      <w:r>
        <w:rPr>
          <w:rFonts w:ascii="Garamond" w:hAnsi="Garamond"/>
        </w:rPr>
        <w:t>2,000 character</w:t>
      </w:r>
      <w:proofErr w:type="gramEnd"/>
      <w:r>
        <w:rPr>
          <w:rFonts w:ascii="Garamond" w:hAnsi="Garamond"/>
        </w:rPr>
        <w:t xml:space="preserve"> movie descriptions</w:t>
      </w:r>
    </w:p>
    <w:p w14:paraId="3F3442FA" w14:textId="3BB1151F" w:rsidR="00A61DC9" w:rsidRDefault="00A61DC9" w:rsidP="00A61DC9">
      <w:pPr>
        <w:pStyle w:val="ListParagraph"/>
        <w:numPr>
          <w:ilvl w:val="0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Two different pricing options:</w:t>
      </w:r>
    </w:p>
    <w:p w14:paraId="37EB45E4" w14:textId="56A3F89F" w:rsidR="00A61DC9" w:rsidRDefault="00A61DC9" w:rsidP="00A61DC9">
      <w:pPr>
        <w:pStyle w:val="ListParagraph"/>
        <w:numPr>
          <w:ilvl w:val="1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Purchase HD for $19.99</w:t>
      </w:r>
    </w:p>
    <w:p w14:paraId="63C25FF4" w14:textId="6E96E955" w:rsidR="00A61DC9" w:rsidRDefault="00A61DC9" w:rsidP="00A61DC9">
      <w:pPr>
        <w:pStyle w:val="ListParagraph"/>
        <w:numPr>
          <w:ilvl w:val="1"/>
          <w:numId w:val="4"/>
        </w:numPr>
        <w:rPr>
          <w:rFonts w:ascii="Garamond" w:hAnsi="Garamond"/>
        </w:rPr>
      </w:pPr>
      <w:r>
        <w:rPr>
          <w:rFonts w:ascii="Garamond" w:hAnsi="Garamond"/>
        </w:rPr>
        <w:t>Rent HD for 24 hours for $3.99</w:t>
      </w:r>
    </w:p>
    <w:bookmarkEnd w:id="0"/>
    <w:p w14:paraId="2E8241CA" w14:textId="78AE2F35" w:rsidR="00A61DC9" w:rsidRDefault="00771C11" w:rsidP="00A61DC9">
      <w:pPr>
        <w:rPr>
          <w:rFonts w:ascii="Garamond" w:hAnsi="Garamond"/>
        </w:rPr>
      </w:pPr>
      <w:r>
        <w:rPr>
          <w:rFonts w:ascii="Garamond" w:hAnsi="Garamond"/>
        </w:rPr>
        <w:t>The</w:t>
      </w:r>
      <w:r w:rsidR="00A61DC9">
        <w:rPr>
          <w:rFonts w:ascii="Garamond" w:hAnsi="Garamond"/>
        </w:rPr>
        <w:t xml:space="preserve"> acceptance might be: Given I upload a 2-hour or shorter movie, it uploads in 10 minutes or </w:t>
      </w:r>
      <w:r>
        <w:rPr>
          <w:rFonts w:ascii="Garamond" w:hAnsi="Garamond"/>
        </w:rPr>
        <w:t>less</w:t>
      </w:r>
      <w:r w:rsidR="00A61DC9">
        <w:rPr>
          <w:rFonts w:ascii="Garamond" w:hAnsi="Garamond"/>
        </w:rPr>
        <w:t xml:space="preserve">, and the </w:t>
      </w:r>
      <w:proofErr w:type="gramStart"/>
      <w:r w:rsidR="00A61DC9">
        <w:rPr>
          <w:rFonts w:ascii="Garamond" w:hAnsi="Garamond"/>
        </w:rPr>
        <w:t>2,000 character</w:t>
      </w:r>
      <w:proofErr w:type="gramEnd"/>
      <w:r w:rsidR="00A61DC9">
        <w:rPr>
          <w:rFonts w:ascii="Garamond" w:hAnsi="Garamond"/>
        </w:rPr>
        <w:t xml:space="preserve"> limit is enforced. When I view the film in the catalog, I can see and select any of the possible purchase options.</w:t>
      </w:r>
    </w:p>
    <w:p w14:paraId="1C44B0D3" w14:textId="4D560FD8" w:rsidR="00A61DC9" w:rsidRPr="00A61DC9" w:rsidRDefault="00A61DC9" w:rsidP="00A61DC9">
      <w:pPr>
        <w:rPr>
          <w:rFonts w:ascii="Garamond" w:hAnsi="Garamond"/>
        </w:rPr>
      </w:pPr>
      <w:r>
        <w:rPr>
          <w:rFonts w:ascii="Garamond" w:hAnsi="Garamond"/>
        </w:rPr>
        <w:t xml:space="preserve">When the user story is estimated, the number of story points and priority should be added.  A title will allow later reference in the product backlog based on </w:t>
      </w:r>
      <w:r w:rsidR="00771C11">
        <w:rPr>
          <w:rFonts w:ascii="Garamond" w:hAnsi="Garamond"/>
        </w:rPr>
        <w:t xml:space="preserve">the </w:t>
      </w:r>
      <w:r>
        <w:rPr>
          <w:rFonts w:ascii="Garamond" w:hAnsi="Garamond"/>
        </w:rPr>
        <w:t>title, without repeating the entire story.</w:t>
      </w:r>
    </w:p>
    <w:p w14:paraId="3316CDD6" w14:textId="77777777" w:rsidR="00A61DC9" w:rsidRPr="00A61DC9" w:rsidRDefault="00A61DC9" w:rsidP="00A61DC9">
      <w:pPr>
        <w:rPr>
          <w:rFonts w:ascii="Garamond" w:hAnsi="Garamond"/>
        </w:rPr>
      </w:pPr>
    </w:p>
    <w:p w14:paraId="17A8214F" w14:textId="77777777" w:rsidR="00A61DC9" w:rsidRPr="00A61DC9" w:rsidRDefault="00A61DC9" w:rsidP="00A61DC9">
      <w:pPr>
        <w:rPr>
          <w:rFonts w:ascii="Garamond" w:hAnsi="Garamond"/>
        </w:rPr>
      </w:pPr>
    </w:p>
    <w:p w14:paraId="487621F5" w14:textId="77019A0E" w:rsidR="00A61DC9" w:rsidRDefault="00A61DC9" w:rsidP="00A61DC9">
      <w:pPr>
        <w:pStyle w:val="ListParagraph"/>
        <w:ind w:left="0"/>
        <w:rPr>
          <w:rFonts w:ascii="Garamond" w:hAnsi="Garamond"/>
        </w:rPr>
      </w:pPr>
    </w:p>
    <w:p w14:paraId="4A8E9BAF" w14:textId="77777777" w:rsidR="00A61DC9" w:rsidRPr="00A61DC9" w:rsidRDefault="00A61DC9" w:rsidP="007A7110">
      <w:pPr>
        <w:rPr>
          <w:rFonts w:ascii="Garamond" w:hAnsi="Garamond"/>
        </w:rPr>
      </w:pPr>
    </w:p>
    <w:p w14:paraId="25D41C62" w14:textId="134AF540" w:rsidR="00771C11" w:rsidRDefault="00771C11">
      <w:r>
        <w:br w:type="page"/>
      </w:r>
    </w:p>
    <w:p w14:paraId="3DAF6640" w14:textId="77777777" w:rsidR="007A7110" w:rsidRDefault="007A7110" w:rsidP="007A7110">
      <w:pPr>
        <w:tabs>
          <w:tab w:val="left" w:pos="1416"/>
        </w:tabs>
      </w:pPr>
    </w:p>
    <w:p w14:paraId="5A9DDBAC" w14:textId="29CF83DA" w:rsidR="00771C11" w:rsidRDefault="00771C11">
      <w:r w:rsidRPr="00771C11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90206C2" wp14:editId="7DC9FBAB">
                <wp:simplePos x="0" y="0"/>
                <wp:positionH relativeFrom="column">
                  <wp:posOffset>0</wp:posOffset>
                </wp:positionH>
                <wp:positionV relativeFrom="paragraph">
                  <wp:posOffset>3065780</wp:posOffset>
                </wp:positionV>
                <wp:extent cx="4572000" cy="2743200"/>
                <wp:effectExtent l="0" t="0" r="19050" b="1905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743200"/>
                          <a:chOff x="0" y="0"/>
                          <a:chExt cx="4572000" cy="274320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accent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013457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TITLE:                                                           STORY PTS:             PRIORITY:</w:t>
                              </w:r>
                            </w:p>
                            <w:p w14:paraId="4A41EC29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5E0DB2CA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As a:</w:t>
                              </w:r>
                            </w:p>
                            <w:p w14:paraId="4E90DDAD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I want to:</w:t>
                              </w:r>
                            </w:p>
                            <w:p w14:paraId="26951E13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So that:</w:t>
                              </w:r>
                            </w:p>
                            <w:p w14:paraId="41AF8BC7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Nonfunctional Requirements &amp; Acceptance Criteria:</w:t>
                              </w:r>
                            </w:p>
                            <w:p w14:paraId="06923913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32A430F8" w14:textId="77777777" w:rsidR="00771C11" w:rsidRPr="001D0553" w:rsidRDefault="00771C11" w:rsidP="00771C11">
                              <w:pPr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0" y="5105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0" y="14249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0206C2" id="Group 30" o:spid="_x0000_s1026" style="position:absolute;margin-left:0;margin-top:241.4pt;width:5in;height:3in;z-index:251659264" coordsize="45720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45720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" filled="f" strokecolor="#1f3763 [1604]" strokeweight="1pt">
                  <v:textbox>
                    <w:txbxContent>
                      <w:p w14:paraId="75013457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TITLE:                                                           STORY PTS:             PRIORITY:</w:t>
                        </w:r>
                      </w:p>
                      <w:p w14:paraId="4A41EC29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5E0DB2CA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As a:</w:t>
                        </w:r>
                      </w:p>
                      <w:p w14:paraId="4E90DDAD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I want to:</w:t>
                        </w:r>
                      </w:p>
                      <w:p w14:paraId="26951E13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So that:</w:t>
                        </w:r>
                      </w:p>
                      <w:p w14:paraId="41AF8BC7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Nonfunctional Requirements &amp; Acceptance Criteria:</w:t>
                        </w:r>
                      </w:p>
                      <w:p w14:paraId="06923913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32A430F8" w14:textId="77777777" w:rsidR="00771C11" w:rsidRPr="001D0553" w:rsidRDefault="00771C11" w:rsidP="00771C11">
                        <w:pPr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v:line id="Straight Connector 27" o:spid="_x0000_s1028" style="position:absolute;visibility:visible;mso-wrap-style:square" from="0,5105" to="45720,5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" strokecolor="#4472c4 [3204]" strokeweight="1pt">
                  <v:stroke joinstyle="miter"/>
                </v:line>
                <v:line id="Straight Connector 29" o:spid="_x0000_s1029" style="position:absolute;visibility:visible;mso-wrap-style:square" from="0,14249" to="45720,14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" strokecolor="#4472c4 [3204]" strokeweight="1pt">
                  <v:stroke joinstyle="miter"/>
                </v:line>
              </v:group>
            </w:pict>
          </mc:Fallback>
        </mc:AlternateContent>
      </w:r>
      <w:r w:rsidRPr="00771C11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8C8BBFE" wp14:editId="57E0D64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72000" cy="2743200"/>
                <wp:effectExtent l="0" t="0" r="19050" b="1905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743200"/>
                          <a:chOff x="0" y="0"/>
                          <a:chExt cx="4572000" cy="2743200"/>
                        </a:xfrm>
                      </wpg:grpSpPr>
                      <wps:wsp>
                        <wps:cNvPr id="19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accent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F7743B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TITLE:                                                           STORY PTS:             PRIORITY:</w:t>
                              </w:r>
                            </w:p>
                            <w:p w14:paraId="3332E8FB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4320AE17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As a:</w:t>
                              </w:r>
                            </w:p>
                            <w:p w14:paraId="57C37814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I want to:</w:t>
                              </w:r>
                            </w:p>
                            <w:p w14:paraId="00E27B4D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So that:</w:t>
                              </w:r>
                            </w:p>
                            <w:p w14:paraId="0BA0D8E5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Nonfunctional Requirements &amp; Acceptance Criteria:</w:t>
                              </w:r>
                            </w:p>
                            <w:p w14:paraId="34AD8B35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00C23036" w14:textId="77777777" w:rsidR="00771C11" w:rsidRPr="001D0553" w:rsidRDefault="00771C11" w:rsidP="00771C11">
                              <w:pPr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3" name="Straight Connector 193"/>
                        <wps:cNvCnPr/>
                        <wps:spPr>
                          <a:xfrm>
                            <a:off x="0" y="5105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" name="Straight Connector 194"/>
                        <wps:cNvCnPr/>
                        <wps:spPr>
                          <a:xfrm>
                            <a:off x="0" y="14249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C8BBFE" id="Group 31" o:spid="_x0000_s1030" style="position:absolute;margin-left:0;margin-top:-.05pt;width:5in;height:3in;z-index:251660288" coordsize="45720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">
                <v:shape id="Text Box 2" o:spid="_x0000_s1031" type="#_x0000_t202" style="position:absolute;width:45720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" filled="f" strokecolor="#1f3763 [1604]" strokeweight="1pt">
                  <v:textbox>
                    <w:txbxContent>
                      <w:p w14:paraId="5FF7743B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TITLE:                                                           STORY PTS:             PRIORITY:</w:t>
                        </w:r>
                      </w:p>
                      <w:p w14:paraId="3332E8FB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4320AE17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As a:</w:t>
                        </w:r>
                      </w:p>
                      <w:p w14:paraId="57C37814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I want to:</w:t>
                        </w:r>
                      </w:p>
                      <w:p w14:paraId="00E27B4D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So that:</w:t>
                        </w:r>
                      </w:p>
                      <w:p w14:paraId="0BA0D8E5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Nonfunctional Requirements &amp; Acceptance Criteria:</w:t>
                        </w:r>
                      </w:p>
                      <w:p w14:paraId="34AD8B35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00C23036" w14:textId="77777777" w:rsidR="00771C11" w:rsidRPr="001D0553" w:rsidRDefault="00771C11" w:rsidP="00771C11">
                        <w:pPr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v:line id="Straight Connector 193" o:spid="_x0000_s1032" style="position:absolute;visibility:visible;mso-wrap-style:square" from="0,5105" to="45720,5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" strokecolor="#4472c4 [3204]" strokeweight="1pt">
                  <v:stroke joinstyle="miter"/>
                </v:line>
                <v:line id="Straight Connector 194" o:spid="_x0000_s1033" style="position:absolute;visibility:visible;mso-wrap-style:square" from="0,14249" to="45720,14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" strokecolor="#4472c4 [3204]" strokeweight="1pt">
                  <v:stroke joinstyle="miter"/>
                </v:line>
              </v:group>
            </w:pict>
          </mc:Fallback>
        </mc:AlternateContent>
      </w:r>
      <w:r w:rsidRPr="00771C11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788C41F" wp14:editId="04D8B5CD">
                <wp:simplePos x="0" y="0"/>
                <wp:positionH relativeFrom="column">
                  <wp:posOffset>0</wp:posOffset>
                </wp:positionH>
                <wp:positionV relativeFrom="paragraph">
                  <wp:posOffset>6136005</wp:posOffset>
                </wp:positionV>
                <wp:extent cx="4572000" cy="2743200"/>
                <wp:effectExtent l="0" t="0" r="19050" b="19050"/>
                <wp:wrapNone/>
                <wp:docPr id="195" name="Group 1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743200"/>
                          <a:chOff x="0" y="0"/>
                          <a:chExt cx="4572000" cy="2743200"/>
                        </a:xfrm>
                      </wpg:grpSpPr>
                      <wps:wsp>
                        <wps:cNvPr id="1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accent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C02913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TITLE:                                                           STORY PTS:             PRIORITY:</w:t>
                              </w:r>
                            </w:p>
                            <w:p w14:paraId="4AF4887F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22253B84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As a:</w:t>
                              </w:r>
                            </w:p>
                            <w:p w14:paraId="09690675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I want to:</w:t>
                              </w:r>
                            </w:p>
                            <w:p w14:paraId="1D295F44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So that:</w:t>
                              </w:r>
                            </w:p>
                            <w:p w14:paraId="57388659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Nonfunctional Requirements &amp; Acceptance Criteria:</w:t>
                              </w:r>
                            </w:p>
                            <w:p w14:paraId="2E86EB96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09089883" w14:textId="77777777" w:rsidR="00771C11" w:rsidRPr="001D0553" w:rsidRDefault="00771C11" w:rsidP="00771C11">
                              <w:pPr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7" name="Straight Connector 197"/>
                        <wps:cNvCnPr/>
                        <wps:spPr>
                          <a:xfrm>
                            <a:off x="0" y="5105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" name="Straight Connector 198"/>
                        <wps:cNvCnPr/>
                        <wps:spPr>
                          <a:xfrm>
                            <a:off x="0" y="14249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88C41F" id="Group 195" o:spid="_x0000_s1034" style="position:absolute;margin-left:0;margin-top:483.15pt;width:5in;height:3in;z-index:251661312" coordsize="45720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">
                <v:shape id="Text Box 2" o:spid="_x0000_s1035" type="#_x0000_t202" style="position:absolute;width:45720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" filled="f" strokecolor="#1f3763 [1604]" strokeweight="1pt">
                  <v:textbox>
                    <w:txbxContent>
                      <w:p w14:paraId="34C02913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TITLE:                                                           STORY PTS:             PRIORITY:</w:t>
                        </w:r>
                      </w:p>
                      <w:p w14:paraId="4AF4887F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22253B84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As a:</w:t>
                        </w:r>
                      </w:p>
                      <w:p w14:paraId="09690675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I want to:</w:t>
                        </w:r>
                      </w:p>
                      <w:p w14:paraId="1D295F44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So that:</w:t>
                        </w:r>
                      </w:p>
                      <w:p w14:paraId="57388659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Nonfunctional Requirements &amp; Acceptance Criteria:</w:t>
                        </w:r>
                      </w:p>
                      <w:p w14:paraId="2E86EB96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09089883" w14:textId="77777777" w:rsidR="00771C11" w:rsidRPr="001D0553" w:rsidRDefault="00771C11" w:rsidP="00771C11">
                        <w:pPr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v:line id="Straight Connector 197" o:spid="_x0000_s1036" style="position:absolute;visibility:visible;mso-wrap-style:square" from="0,5105" to="45720,5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" strokecolor="#4472c4 [3204]" strokeweight="1pt">
                  <v:stroke joinstyle="miter"/>
                </v:line>
                <v:line id="Straight Connector 198" o:spid="_x0000_s1037" style="position:absolute;visibility:visible;mso-wrap-style:square" from="0,14249" to="45720,14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" strokecolor="#4472c4 [3204]" strokeweight="1pt">
                  <v:stroke joinstyle="miter"/>
                </v:line>
              </v:group>
            </w:pict>
          </mc:Fallback>
        </mc:AlternateContent>
      </w:r>
      <w:r>
        <w:br w:type="page"/>
      </w:r>
    </w:p>
    <w:p w14:paraId="20A58F29" w14:textId="6BEAC0A1" w:rsidR="001D0553" w:rsidRPr="00771C11" w:rsidRDefault="00771C11" w:rsidP="00771C11">
      <w:pPr>
        <w:tabs>
          <w:tab w:val="left" w:pos="1416"/>
        </w:tabs>
        <w:rPr>
          <w:rFonts w:ascii="Garamond" w:hAnsi="Garamond"/>
        </w:rPr>
      </w:pPr>
      <w:r w:rsidRPr="00771C11">
        <w:rPr>
          <w:rFonts w:ascii="Garamond" w:hAnsi="Garamond"/>
        </w:rPr>
        <w:lastRenderedPageBreak/>
        <w:t>Pre-filled example:</w:t>
      </w:r>
    </w:p>
    <w:p w14:paraId="27ECC69E" w14:textId="66C53F6C" w:rsidR="00771C11" w:rsidRDefault="00771C11" w:rsidP="00771C11">
      <w:pPr>
        <w:tabs>
          <w:tab w:val="left" w:pos="1416"/>
        </w:tabs>
      </w:pPr>
      <w:r w:rsidRPr="00771C11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81EFD75" wp14:editId="17EE4893">
                <wp:simplePos x="0" y="0"/>
                <wp:positionH relativeFrom="column">
                  <wp:posOffset>0</wp:posOffset>
                </wp:positionH>
                <wp:positionV relativeFrom="paragraph">
                  <wp:posOffset>3065780</wp:posOffset>
                </wp:positionV>
                <wp:extent cx="4572000" cy="2743200"/>
                <wp:effectExtent l="0" t="0" r="19050" b="1905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743200"/>
                          <a:chOff x="0" y="0"/>
                          <a:chExt cx="4572000" cy="2743200"/>
                        </a:xfrm>
                      </wpg:grpSpPr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accent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8C650E" w14:textId="1DD759F1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TITLE:       </w:t>
                              </w: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Upload Movies</w:t>
                              </w: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                          STORY PTS:   </w:t>
                              </w:r>
                              <w:r w:rsidR="00B93D4C" w:rsidRPr="00B93D4C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      PRIORITY:  </w:t>
                              </w:r>
                              <w:r w:rsidR="00004779">
                                <w:rPr>
                                  <w:rFonts w:ascii="Garamond" w:hAnsi="Garamond"/>
                                  <w:noProof/>
                                </w:rPr>
                                <w:t>M</w:t>
                              </w:r>
                            </w:p>
                            <w:p w14:paraId="420D92C4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1DC44A63" w14:textId="0893C14A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As a: 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Movie Vault content administrator</w:t>
                              </w:r>
                            </w:p>
                            <w:p w14:paraId="0E6681FF" w14:textId="52398834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I want to:  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upload movies and associated data</w:t>
                              </w:r>
                            </w:p>
                            <w:p w14:paraId="0D95D8CD" w14:textId="5BC34C10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So that:  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movies are available for customer purchase</w:t>
                              </w:r>
                            </w:p>
                            <w:p w14:paraId="48AAD6B0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Nonfunctional Requirements &amp; Acceptance Criteria:</w:t>
                              </w:r>
                            </w:p>
                            <w:p w14:paraId="568BC682" w14:textId="09116691" w:rsidR="00771C11" w:rsidRP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A 2-hour movie should upload in under 10 minutes</w:t>
                              </w:r>
                            </w:p>
                            <w:p w14:paraId="4B4B563F" w14:textId="0C654D63" w:rsid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Up to 2,000 character movie descriptions</w:t>
                              </w:r>
                            </w:p>
                            <w:p w14:paraId="255695C6" w14:textId="1F0534B4" w:rsidR="00771C11" w:rsidRP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Additional data includes genre, thumbnails, title, synopsis, major cast, and overall rating</w:t>
                              </w:r>
                            </w:p>
                            <w:p w14:paraId="243893BE" w14:textId="1CDA8C70" w:rsidR="00771C11" w:rsidRP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Two different pricing options:</w:t>
                              </w:r>
                            </w:p>
                            <w:p w14:paraId="5CFAE9D7" w14:textId="2A1392E0" w:rsidR="00771C11" w:rsidRPr="00771C11" w:rsidRDefault="00771C11" w:rsidP="00771C11">
                              <w:pPr>
                                <w:spacing w:after="0" w:line="240" w:lineRule="auto"/>
                                <w:ind w:left="720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Purchase HD for $19.99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 xml:space="preserve">; </w:t>
                              </w: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Rent HD for 24 hours for $3.99</w:t>
                              </w:r>
                            </w:p>
                            <w:p w14:paraId="20E9B706" w14:textId="77777777" w:rsidR="00771C11" w:rsidRPr="001D0553" w:rsidRDefault="00771C11" w:rsidP="00771C11">
                              <w:pPr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0" y="5105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0" y="14249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1EFD75" id="Group 1" o:spid="_x0000_s1038" style="position:absolute;margin-left:0;margin-top:241.4pt;width:5in;height:3in;z-index:251663360" coordsize="45720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">
                <v:shape id="Text Box 2" o:spid="_x0000_s1039" type="#_x0000_t202" style="position:absolute;width:45720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" filled="f" strokecolor="#1f3763 [1604]" strokeweight="1pt">
                  <v:textbox>
                    <w:txbxContent>
                      <w:p w14:paraId="418C650E" w14:textId="1DD759F1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TITLE:       </w:t>
                        </w:r>
                        <w:r w:rsidRPr="00771C11">
                          <w:rPr>
                            <w:rFonts w:ascii="Garamond" w:hAnsi="Garamond"/>
                            <w:noProof/>
                          </w:rPr>
                          <w:t>Upload Movies</w:t>
                        </w:r>
                        <w:r>
                          <w:rPr>
                            <w:b/>
                            <w:bCs/>
                            <w:noProof/>
                          </w:rPr>
                          <w:t xml:space="preserve">                          STORY PTS:   </w:t>
                        </w:r>
                        <w:r w:rsidR="00B93D4C" w:rsidRPr="00B93D4C">
                          <w:rPr>
                            <w:noProof/>
                          </w:rPr>
                          <w:t>5</w:t>
                        </w:r>
                        <w:r>
                          <w:rPr>
                            <w:b/>
                            <w:bCs/>
                            <w:noProof/>
                          </w:rPr>
                          <w:t xml:space="preserve">      PRIORITY:  </w:t>
                        </w:r>
                        <w:r w:rsidR="00004779">
                          <w:rPr>
                            <w:rFonts w:ascii="Garamond" w:hAnsi="Garamond"/>
                            <w:noProof/>
                          </w:rPr>
                          <w:t>M</w:t>
                        </w:r>
                      </w:p>
                      <w:p w14:paraId="420D92C4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1DC44A63" w14:textId="0893C14A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As a: 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>Movie Vault content administrator</w:t>
                        </w:r>
                      </w:p>
                      <w:p w14:paraId="0E6681FF" w14:textId="52398834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I want to:  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>upload movies and associated data</w:t>
                        </w:r>
                      </w:p>
                      <w:p w14:paraId="0D95D8CD" w14:textId="5BC34C10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So that:  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>movies are available for customer purchase</w:t>
                        </w:r>
                      </w:p>
                      <w:p w14:paraId="48AAD6B0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Nonfunctional Requirements &amp; Acceptance Criteria:</w:t>
                        </w:r>
                      </w:p>
                      <w:p w14:paraId="568BC682" w14:textId="09116691" w:rsidR="00771C11" w:rsidRP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 w:rsidRPr="00771C11">
                          <w:rPr>
                            <w:rFonts w:ascii="Garamond" w:hAnsi="Garamond"/>
                            <w:noProof/>
                          </w:rPr>
                          <w:t>A 2-hour movie should upload in under 10 minutes</w:t>
                        </w:r>
                      </w:p>
                      <w:p w14:paraId="4B4B563F" w14:textId="0C654D63" w:rsid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 w:rsidRPr="00771C11">
                          <w:rPr>
                            <w:rFonts w:ascii="Garamond" w:hAnsi="Garamond"/>
                            <w:noProof/>
                          </w:rPr>
                          <w:t>Up to 2,000 character movie descriptions</w:t>
                        </w:r>
                      </w:p>
                      <w:p w14:paraId="255695C6" w14:textId="1F0534B4" w:rsidR="00771C11" w:rsidRP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rFonts w:ascii="Garamond" w:hAnsi="Garamond"/>
                            <w:noProof/>
                          </w:rPr>
                          <w:t>Additional data includes genre, thumbnails, title, synopsis, major cast, and overall rating</w:t>
                        </w:r>
                      </w:p>
                      <w:p w14:paraId="243893BE" w14:textId="1CDA8C70" w:rsidR="00771C11" w:rsidRP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 w:rsidRPr="00771C11">
                          <w:rPr>
                            <w:rFonts w:ascii="Garamond" w:hAnsi="Garamond"/>
                            <w:noProof/>
                          </w:rPr>
                          <w:t>Two different pricing options:</w:t>
                        </w:r>
                      </w:p>
                      <w:p w14:paraId="5CFAE9D7" w14:textId="2A1392E0" w:rsidR="00771C11" w:rsidRPr="00771C11" w:rsidRDefault="00771C11" w:rsidP="00771C11">
                        <w:pPr>
                          <w:spacing w:after="0" w:line="240" w:lineRule="auto"/>
                          <w:ind w:left="720"/>
                          <w:rPr>
                            <w:rFonts w:ascii="Garamond" w:hAnsi="Garamond"/>
                            <w:noProof/>
                          </w:rPr>
                        </w:pPr>
                        <w:r w:rsidRPr="00771C11">
                          <w:rPr>
                            <w:rFonts w:ascii="Garamond" w:hAnsi="Garamond"/>
                            <w:noProof/>
                          </w:rPr>
                          <w:t>Purchase HD for $19.99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 xml:space="preserve">; </w:t>
                        </w:r>
                        <w:r w:rsidRPr="00771C11">
                          <w:rPr>
                            <w:rFonts w:ascii="Garamond" w:hAnsi="Garamond"/>
                            <w:noProof/>
                          </w:rPr>
                          <w:t>Rent HD for 24 hours for $3.99</w:t>
                        </w:r>
                      </w:p>
                      <w:p w14:paraId="20E9B706" w14:textId="77777777" w:rsidR="00771C11" w:rsidRPr="001D0553" w:rsidRDefault="00771C11" w:rsidP="00771C11">
                        <w:pPr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v:line id="Straight Connector 3" o:spid="_x0000_s1040" style="position:absolute;visibility:visible;mso-wrap-style:square" from="0,5105" to="45720,5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" strokecolor="#4472c4 [3204]" strokeweight="1pt">
                  <v:stroke joinstyle="miter"/>
                </v:line>
                <v:line id="Straight Connector 4" o:spid="_x0000_s1041" style="position:absolute;visibility:visible;mso-wrap-style:square" from="0,14249" to="45720,14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" strokecolor="#4472c4 [3204]" strokeweight="1pt">
                  <v:stroke joinstyle="miter"/>
                </v:line>
              </v:group>
            </w:pict>
          </mc:Fallback>
        </mc:AlternateContent>
      </w:r>
      <w:r w:rsidRPr="00771C11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B62E56D" wp14:editId="0C085F0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72000" cy="2743200"/>
                <wp:effectExtent l="0" t="0" r="1905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743200"/>
                          <a:chOff x="0" y="0"/>
                          <a:chExt cx="4572000" cy="2743200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accent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3A44C5" w14:textId="1A9195DD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TITLE:     </w:t>
                              </w: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View by Genre</w:t>
                              </w: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                           STORY PTS:   </w:t>
                              </w:r>
                              <w:r w:rsidRPr="00771C11">
                                <w:rPr>
                                  <w:rFonts w:ascii="Garamond" w:hAnsi="Garamond"/>
                                  <w:noProof/>
                                </w:rPr>
                                <w:t>8</w:t>
                              </w: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         PRIORITY: </w:t>
                              </w:r>
                              <w:r w:rsidR="00004779">
                                <w:rPr>
                                  <w:rFonts w:ascii="Garamond" w:hAnsi="Garamond"/>
                                  <w:noProof/>
                                </w:rPr>
                                <w:t>M</w:t>
                              </w:r>
                            </w:p>
                            <w:p w14:paraId="366D2E88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159EDFA4" w14:textId="7F5F9BBB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As a:</w:t>
                              </w:r>
                              <w:r>
                                <w:rPr>
                                  <w:rFonts w:ascii="Garamond" w:hAnsi="Garamond"/>
                                  <w:b/>
                                  <w:bCs/>
                                  <w:noProof/>
                                </w:rPr>
                                <w:t xml:space="preserve"> 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 xml:space="preserve">Movie Vault customer </w:t>
                              </w:r>
                            </w:p>
                            <w:p w14:paraId="0AF64DF4" w14:textId="251F530B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I want to:  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view movie thumbnails by genre</w:t>
                              </w:r>
                            </w:p>
                            <w:p w14:paraId="26194609" w14:textId="5ABFA76E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 xml:space="preserve">So that:  </w:t>
                              </w: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I can see the movies I may be interested in</w:t>
                              </w:r>
                            </w:p>
                            <w:p w14:paraId="32A08A2E" w14:textId="05871EED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Nonfunctional Requirements &amp; Acceptance Criteria:</w:t>
                              </w:r>
                            </w:p>
                            <w:p w14:paraId="2BBA1628" w14:textId="5FE8A59B" w:rsid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All movies are tagged with their genres (may be multiple), list TBD</w:t>
                              </w:r>
                            </w:p>
                            <w:p w14:paraId="7B261C39" w14:textId="7D3B19C4" w:rsid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Genre is page heading</w:t>
                              </w:r>
                            </w:p>
                            <w:p w14:paraId="2DC375B6" w14:textId="02ABED6A" w:rsid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Thumbnails and data will already be in database</w:t>
                              </w:r>
                            </w:p>
                            <w:p w14:paraId="6F018DD9" w14:textId="7DCEA8C5" w:rsidR="00771C11" w:rsidRDefault="00771C11" w:rsidP="00771C11">
                              <w:pPr>
                                <w:spacing w:after="0" w:line="240" w:lineRule="auto"/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Display thumbnails, titles, synopsis, major cast, price, and overall rating</w:t>
                              </w:r>
                            </w:p>
                            <w:p w14:paraId="2DF35FC4" w14:textId="5C09495D" w:rsidR="00771C11" w:rsidRPr="00771C11" w:rsidRDefault="00771C11" w:rsidP="00771C11">
                              <w:pPr>
                                <w:rPr>
                                  <w:rFonts w:ascii="Garamond" w:hAnsi="Garamond"/>
                                  <w:noProof/>
                                </w:rPr>
                              </w:pPr>
                              <w:r>
                                <w:rPr>
                                  <w:rFonts w:ascii="Garamond" w:hAnsi="Garamond"/>
                                  <w:noProof/>
                                </w:rPr>
                                <w:t>Acceptance: Page renders within 5 seconds and content is compared to data.</w:t>
                              </w:r>
                            </w:p>
                            <w:p w14:paraId="53E1E86B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1C9E2551" w14:textId="77777777" w:rsidR="00771C11" w:rsidRPr="001D0553" w:rsidRDefault="00771C11" w:rsidP="00771C11">
                              <w:pPr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0" y="5105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0" y="14249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62E56D" id="Group 5" o:spid="_x0000_s1042" style="position:absolute;margin-left:0;margin-top:-.05pt;width:5in;height:3in;z-index:251664384" coordsize="45720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">
                <v:shape id="Text Box 2" o:spid="_x0000_s1043" type="#_x0000_t202" style="position:absolute;width:45720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" filled="f" strokecolor="#1f3763 [1604]" strokeweight="1pt">
                  <v:textbox>
                    <w:txbxContent>
                      <w:p w14:paraId="603A44C5" w14:textId="1A9195DD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TITLE:     </w:t>
                        </w:r>
                        <w:r w:rsidRPr="00771C11">
                          <w:rPr>
                            <w:rFonts w:ascii="Garamond" w:hAnsi="Garamond"/>
                            <w:noProof/>
                          </w:rPr>
                          <w:t>View by Genre</w:t>
                        </w:r>
                        <w:r>
                          <w:rPr>
                            <w:b/>
                            <w:bCs/>
                            <w:noProof/>
                          </w:rPr>
                          <w:t xml:space="preserve">                           STORY PTS:   </w:t>
                        </w:r>
                        <w:r w:rsidRPr="00771C11">
                          <w:rPr>
                            <w:rFonts w:ascii="Garamond" w:hAnsi="Garamond"/>
                            <w:noProof/>
                          </w:rPr>
                          <w:t>8</w:t>
                        </w:r>
                        <w:r>
                          <w:rPr>
                            <w:b/>
                            <w:bCs/>
                            <w:noProof/>
                          </w:rPr>
                          <w:t xml:space="preserve">         PRIORITY: </w:t>
                        </w:r>
                        <w:r w:rsidR="00004779">
                          <w:rPr>
                            <w:rFonts w:ascii="Garamond" w:hAnsi="Garamond"/>
                            <w:noProof/>
                          </w:rPr>
                          <w:t>M</w:t>
                        </w:r>
                      </w:p>
                      <w:p w14:paraId="366D2E88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159EDFA4" w14:textId="7F5F9BBB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As a:</w:t>
                        </w:r>
                        <w:r>
                          <w:rPr>
                            <w:rFonts w:ascii="Garamond" w:hAnsi="Garamond"/>
                            <w:b/>
                            <w:bCs/>
                            <w:noProof/>
                          </w:rPr>
                          <w:t xml:space="preserve"> 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 xml:space="preserve">Movie Vault customer </w:t>
                        </w:r>
                      </w:p>
                      <w:p w14:paraId="0AF64DF4" w14:textId="251F530B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I want to:  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>view movie thumbnails by genre</w:t>
                        </w:r>
                      </w:p>
                      <w:p w14:paraId="26194609" w14:textId="5ABFA76E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 xml:space="preserve">So that:  </w:t>
                        </w:r>
                        <w:r>
                          <w:rPr>
                            <w:rFonts w:ascii="Garamond" w:hAnsi="Garamond"/>
                            <w:noProof/>
                          </w:rPr>
                          <w:t>I can see the movies I may be interested in</w:t>
                        </w:r>
                      </w:p>
                      <w:p w14:paraId="32A08A2E" w14:textId="05871EED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Nonfunctional Requirements &amp; Acceptance Criteria:</w:t>
                        </w:r>
                      </w:p>
                      <w:p w14:paraId="2BBA1628" w14:textId="5FE8A59B" w:rsid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rFonts w:ascii="Garamond" w:hAnsi="Garamond"/>
                            <w:noProof/>
                          </w:rPr>
                          <w:t>All movies are tagged with their genres (may be multiple), list TBD</w:t>
                        </w:r>
                      </w:p>
                      <w:p w14:paraId="7B261C39" w14:textId="7D3B19C4" w:rsid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rFonts w:ascii="Garamond" w:hAnsi="Garamond"/>
                            <w:noProof/>
                          </w:rPr>
                          <w:t>Genre is page heading</w:t>
                        </w:r>
                      </w:p>
                      <w:p w14:paraId="2DC375B6" w14:textId="02ABED6A" w:rsid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rFonts w:ascii="Garamond" w:hAnsi="Garamond"/>
                            <w:noProof/>
                          </w:rPr>
                          <w:t>Thumbnails and data will already be in database</w:t>
                        </w:r>
                      </w:p>
                      <w:p w14:paraId="6F018DD9" w14:textId="7DCEA8C5" w:rsidR="00771C11" w:rsidRDefault="00771C11" w:rsidP="00771C11">
                        <w:pPr>
                          <w:spacing w:after="0" w:line="240" w:lineRule="auto"/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rFonts w:ascii="Garamond" w:hAnsi="Garamond"/>
                            <w:noProof/>
                          </w:rPr>
                          <w:t>Display thumbnails, titles, synopsis, major cast, price, and overall rating</w:t>
                        </w:r>
                      </w:p>
                      <w:p w14:paraId="2DF35FC4" w14:textId="5C09495D" w:rsidR="00771C11" w:rsidRPr="00771C11" w:rsidRDefault="00771C11" w:rsidP="00771C11">
                        <w:pPr>
                          <w:rPr>
                            <w:rFonts w:ascii="Garamond" w:hAnsi="Garamond"/>
                            <w:noProof/>
                          </w:rPr>
                        </w:pPr>
                        <w:r>
                          <w:rPr>
                            <w:rFonts w:ascii="Garamond" w:hAnsi="Garamond"/>
                            <w:noProof/>
                          </w:rPr>
                          <w:t>Acceptance: Page renders within 5 seconds and content is compared to data.</w:t>
                        </w:r>
                      </w:p>
                      <w:p w14:paraId="53E1E86B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1C9E2551" w14:textId="77777777" w:rsidR="00771C11" w:rsidRPr="001D0553" w:rsidRDefault="00771C11" w:rsidP="00771C11">
                        <w:pPr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v:line id="Straight Connector 7" o:spid="_x0000_s1044" style="position:absolute;visibility:visible;mso-wrap-style:square" from="0,5105" to="45720,5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" strokecolor="#4472c4 [3204]" strokeweight="1pt">
                  <v:stroke joinstyle="miter"/>
                </v:line>
                <v:line id="Straight Connector 8" o:spid="_x0000_s1045" style="position:absolute;visibility:visible;mso-wrap-style:square" from="0,14249" to="45720,14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" strokecolor="#4472c4 [3204]" strokeweight="1pt">
                  <v:stroke joinstyle="miter"/>
                </v:line>
              </v:group>
            </w:pict>
          </mc:Fallback>
        </mc:AlternateContent>
      </w:r>
      <w:r w:rsidRPr="00771C11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831DCD1" wp14:editId="6BF118E3">
                <wp:simplePos x="0" y="0"/>
                <wp:positionH relativeFrom="column">
                  <wp:posOffset>0</wp:posOffset>
                </wp:positionH>
                <wp:positionV relativeFrom="paragraph">
                  <wp:posOffset>6136005</wp:posOffset>
                </wp:positionV>
                <wp:extent cx="4572000" cy="2743200"/>
                <wp:effectExtent l="0" t="0" r="19050" b="1905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743200"/>
                          <a:chOff x="0" y="0"/>
                          <a:chExt cx="4572000" cy="2743200"/>
                        </a:xfrm>
                      </wpg:grpSpPr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accent1">
                                <a:lumMod val="50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88ABA4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TITLE:                                                           STORY PTS:             PRIORITY:</w:t>
                              </w:r>
                            </w:p>
                            <w:p w14:paraId="452DB2A1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052AB4AA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As a:</w:t>
                              </w:r>
                            </w:p>
                            <w:p w14:paraId="52619FFE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I want to:</w:t>
                              </w:r>
                            </w:p>
                            <w:p w14:paraId="0643C2FF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So that:</w:t>
                              </w:r>
                            </w:p>
                            <w:p w14:paraId="709C5D71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noProof/>
                                </w:rPr>
                                <w:t>Nonfunctional Requirements &amp; Acceptance Criteria:</w:t>
                              </w:r>
                            </w:p>
                            <w:p w14:paraId="39B9A9B8" w14:textId="77777777" w:rsidR="00771C11" w:rsidRDefault="00771C11" w:rsidP="00771C11">
                              <w:pPr>
                                <w:rPr>
                                  <w:b/>
                                  <w:bCs/>
                                  <w:noProof/>
                                </w:rPr>
                              </w:pPr>
                            </w:p>
                            <w:p w14:paraId="22B0C074" w14:textId="77777777" w:rsidR="00771C11" w:rsidRPr="001D0553" w:rsidRDefault="00771C11" w:rsidP="00771C11">
                              <w:pPr>
                                <w:rPr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0" y="5105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1424940"/>
                            <a:ext cx="45720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31DCD1" id="Group 9" o:spid="_x0000_s1046" style="position:absolute;margin-left:0;margin-top:483.15pt;width:5in;height:3in;z-index:251665408" coordsize="45720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">
                <v:shape id="Text Box 2" o:spid="_x0000_s1047" type="#_x0000_t202" style="position:absolute;width:45720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" filled="f" strokecolor="#1f3763 [1604]" strokeweight="1pt">
                  <v:textbox>
                    <w:txbxContent>
                      <w:p w14:paraId="7B88ABA4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TITLE:                                                           STORY PTS:             PRIORITY:</w:t>
                        </w:r>
                      </w:p>
                      <w:p w14:paraId="452DB2A1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052AB4AA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As a:</w:t>
                        </w:r>
                      </w:p>
                      <w:p w14:paraId="52619FFE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I want to:</w:t>
                        </w:r>
                      </w:p>
                      <w:p w14:paraId="0643C2FF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So that:</w:t>
                        </w:r>
                      </w:p>
                      <w:p w14:paraId="709C5D71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Nonfunctional Requirements &amp; Acceptance Criteria:</w:t>
                        </w:r>
                      </w:p>
                      <w:p w14:paraId="39B9A9B8" w14:textId="77777777" w:rsidR="00771C11" w:rsidRDefault="00771C11" w:rsidP="00771C11">
                        <w:pPr>
                          <w:rPr>
                            <w:b/>
                            <w:bCs/>
                            <w:noProof/>
                          </w:rPr>
                        </w:pPr>
                      </w:p>
                      <w:p w14:paraId="22B0C074" w14:textId="77777777" w:rsidR="00771C11" w:rsidRPr="001D0553" w:rsidRDefault="00771C11" w:rsidP="00771C11">
                        <w:pPr>
                          <w:rPr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v:line id="Straight Connector 11" o:spid="_x0000_s1048" style="position:absolute;visibility:visible;mso-wrap-style:square" from="0,5105" to="45720,51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" strokecolor="#4472c4 [3204]" strokeweight="1pt">
                  <v:stroke joinstyle="miter"/>
                </v:line>
                <v:line id="Straight Connector 12" o:spid="_x0000_s1049" style="position:absolute;visibility:visible;mso-wrap-style:square" from="0,14249" to="45720,142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" strokecolor="#4472c4 [3204]" strokeweight="1pt">
                  <v:stroke joinstyle="miter"/>
                </v:line>
              </v:group>
            </w:pict>
          </mc:Fallback>
        </mc:AlternateContent>
      </w:r>
    </w:p>
    <w:p w14:paraId="4A714EBC" w14:textId="77777777" w:rsidR="001D0553" w:rsidRDefault="001D0553" w:rsidP="001D0553"/>
    <w:p w14:paraId="5D01AA05" w14:textId="77777777" w:rsidR="001D0553" w:rsidRDefault="001D0553" w:rsidP="001D0553"/>
    <w:p w14:paraId="0ED5DD14" w14:textId="77777777" w:rsidR="001D0553" w:rsidRDefault="001D0553" w:rsidP="001D0553"/>
    <w:p w14:paraId="34CC121F" w14:textId="77777777" w:rsidR="001D0553" w:rsidRDefault="001D0553" w:rsidP="001D0553"/>
    <w:p w14:paraId="1576745C" w14:textId="77777777" w:rsidR="001D0553" w:rsidRDefault="001D0553" w:rsidP="001D0553"/>
    <w:p w14:paraId="3EFA8546" w14:textId="77777777" w:rsidR="001D0553" w:rsidRDefault="001D0553" w:rsidP="001D0553"/>
    <w:p w14:paraId="58282193" w14:textId="7D1D4D6D" w:rsidR="00B25804" w:rsidRPr="001D0553" w:rsidRDefault="00B25804" w:rsidP="001D0553"/>
    <w:sectPr w:rsidR="00B25804" w:rsidRPr="001D0553" w:rsidSect="00B93D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6FD19" w14:textId="77777777" w:rsidR="001D0553" w:rsidRDefault="001D0553" w:rsidP="001D0553">
      <w:pPr>
        <w:spacing w:after="0" w:line="240" w:lineRule="auto"/>
      </w:pPr>
      <w:r>
        <w:separator/>
      </w:r>
    </w:p>
  </w:endnote>
  <w:endnote w:type="continuationSeparator" w:id="0">
    <w:p w14:paraId="65699C26" w14:textId="77777777" w:rsidR="001D0553" w:rsidRDefault="001D0553" w:rsidP="001D0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DB831F" w14:textId="77777777" w:rsidR="00B93D4C" w:rsidRDefault="00B93D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B6B8D" w14:textId="77777777" w:rsidR="00B93D4C" w:rsidRDefault="00B93D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9291E" w14:textId="77777777" w:rsidR="00B93D4C" w:rsidRDefault="00B93D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D1CFF" w14:textId="77777777" w:rsidR="001D0553" w:rsidRDefault="001D0553" w:rsidP="001D0553">
      <w:pPr>
        <w:spacing w:after="0" w:line="240" w:lineRule="auto"/>
      </w:pPr>
      <w:r>
        <w:separator/>
      </w:r>
    </w:p>
  </w:footnote>
  <w:footnote w:type="continuationSeparator" w:id="0">
    <w:p w14:paraId="6411D09E" w14:textId="77777777" w:rsidR="001D0553" w:rsidRDefault="001D0553" w:rsidP="001D0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AD4C8" w14:textId="77777777" w:rsidR="00B93D4C" w:rsidRDefault="00B93D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0028B" w14:textId="0E4CC402" w:rsidR="00B93D4C" w:rsidRDefault="00B93D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700"/>
      <w:gridCol w:w="7560"/>
    </w:tblGrid>
    <w:tr w:rsidR="00A61DC9" w14:paraId="2AD41296" w14:textId="77777777" w:rsidTr="00A61DC9">
      <w:trPr>
        <w:trHeight w:val="440"/>
      </w:trPr>
      <w:tc>
        <w:tcPr>
          <w:tcW w:w="2700" w:type="dxa"/>
          <w:vAlign w:val="bottom"/>
        </w:tcPr>
        <w:p w14:paraId="4931256E" w14:textId="77777777" w:rsidR="00A61DC9" w:rsidRDefault="00A61DC9" w:rsidP="00A61DC9">
          <w:pPr>
            <w:pStyle w:val="Header"/>
          </w:pPr>
          <w:r>
            <w:rPr>
              <w:noProof/>
            </w:rPr>
            <w:drawing>
              <wp:inline distT="0" distB="0" distL="0" distR="0" wp14:anchorId="24D9C635" wp14:editId="51959E31">
                <wp:extent cx="1120140" cy="726176"/>
                <wp:effectExtent l="0" t="0" r="0" b="0"/>
                <wp:docPr id="199" name="Picture 1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9" name="PPC Group Logo Transparent 300dpi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1528" cy="7335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60" w:type="dxa"/>
          <w:vAlign w:val="center"/>
        </w:tcPr>
        <w:p w14:paraId="7D75CA05" w14:textId="77777777" w:rsidR="00A61DC9" w:rsidRPr="00B93D4C" w:rsidRDefault="00A61DC9" w:rsidP="00A61DC9">
          <w:pPr>
            <w:pStyle w:val="Heading2"/>
            <w:outlineLvl w:val="1"/>
            <w:rPr>
              <w:rFonts w:ascii="Garamond" w:hAnsi="Garamond"/>
              <w:b/>
              <w:bCs/>
              <w:sz w:val="48"/>
              <w:szCs w:val="48"/>
            </w:rPr>
          </w:pPr>
          <w:r w:rsidRPr="00B93D4C">
            <w:rPr>
              <w:rFonts w:ascii="Garamond" w:hAnsi="Garamond"/>
              <w:b/>
              <w:bCs/>
              <w:sz w:val="48"/>
              <w:szCs w:val="48"/>
            </w:rPr>
            <w:t>REQUIREMENTS DOCUMENT (USER STORIES) TEMPLATE</w:t>
          </w:r>
        </w:p>
      </w:tc>
    </w:tr>
  </w:tbl>
  <w:p w14:paraId="4313CEAF" w14:textId="77777777" w:rsidR="00A61DC9" w:rsidRPr="00A61DC9" w:rsidRDefault="00A61DC9" w:rsidP="00A61D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9241A"/>
    <w:multiLevelType w:val="hybridMultilevel"/>
    <w:tmpl w:val="4A840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00F07"/>
    <w:multiLevelType w:val="hybridMultilevel"/>
    <w:tmpl w:val="7522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F94627"/>
    <w:multiLevelType w:val="hybridMultilevel"/>
    <w:tmpl w:val="ECB68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C327A"/>
    <w:multiLevelType w:val="hybridMultilevel"/>
    <w:tmpl w:val="5CE08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15FE3"/>
    <w:multiLevelType w:val="hybridMultilevel"/>
    <w:tmpl w:val="8E8C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972401"/>
    <w:multiLevelType w:val="hybridMultilevel"/>
    <w:tmpl w:val="6FF209E4"/>
    <w:lvl w:ilvl="0" w:tplc="9B66405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F30EF01E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tDAyNDO3MDIxNzZT0lEKTi0uzszPAykwqgUA3hcUaywAAAA="/>
  </w:docVars>
  <w:rsids>
    <w:rsidRoot w:val="00D75B4D"/>
    <w:rsid w:val="00004779"/>
    <w:rsid w:val="001D0553"/>
    <w:rsid w:val="006E6F36"/>
    <w:rsid w:val="00771C11"/>
    <w:rsid w:val="007A7110"/>
    <w:rsid w:val="00A61DC9"/>
    <w:rsid w:val="00B25804"/>
    <w:rsid w:val="00B93D4C"/>
    <w:rsid w:val="00D75B4D"/>
    <w:rsid w:val="00E440B5"/>
    <w:rsid w:val="00FF2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D831EC3"/>
  <w15:chartTrackingRefBased/>
  <w15:docId w15:val="{4B944214-DECD-4320-B1B2-943324D21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553"/>
  </w:style>
  <w:style w:type="paragraph" w:styleId="Heading1">
    <w:name w:val="heading 1"/>
    <w:basedOn w:val="Normal"/>
    <w:next w:val="Normal"/>
    <w:link w:val="Heading1Char"/>
    <w:uiPriority w:val="9"/>
    <w:qFormat/>
    <w:rsid w:val="007A7110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1D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6E6F36"/>
    <w:pPr>
      <w:spacing w:after="0" w:line="240" w:lineRule="auto"/>
    </w:pPr>
    <w:rPr>
      <w:rFonts w:ascii="Script MT Bold" w:eastAsiaTheme="majorEastAsia" w:hAnsi="Script MT Bold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440B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Script MT Bold" w:eastAsiaTheme="majorEastAsia" w:hAnsi="Script MT Bold" w:cstheme="majorBidi"/>
      <w:sz w:val="28"/>
      <w:szCs w:val="24"/>
    </w:rPr>
  </w:style>
  <w:style w:type="paragraph" w:styleId="ListParagraph">
    <w:name w:val="List Paragraph"/>
    <w:basedOn w:val="Normal"/>
    <w:uiPriority w:val="34"/>
    <w:qFormat/>
    <w:rsid w:val="00D75B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05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553"/>
  </w:style>
  <w:style w:type="paragraph" w:styleId="Footer">
    <w:name w:val="footer"/>
    <w:basedOn w:val="Normal"/>
    <w:link w:val="FooterChar"/>
    <w:uiPriority w:val="99"/>
    <w:unhideWhenUsed/>
    <w:rsid w:val="001D05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553"/>
  </w:style>
  <w:style w:type="table" w:styleId="TableGrid">
    <w:name w:val="Table Grid"/>
    <w:basedOn w:val="TableNormal"/>
    <w:uiPriority w:val="39"/>
    <w:rsid w:val="001D0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A711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61D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56F5AB-428A-4A5D-A4D8-9D02D21FD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Frohnhoefer</dc:creator>
  <cp:keywords/>
  <dc:description/>
  <cp:lastModifiedBy>Ray Frohnhoefer</cp:lastModifiedBy>
  <cp:revision>5</cp:revision>
  <dcterms:created xsi:type="dcterms:W3CDTF">2020-04-06T00:54:00Z</dcterms:created>
  <dcterms:modified xsi:type="dcterms:W3CDTF">2020-08-08T19:18:00Z</dcterms:modified>
</cp:coreProperties>
</file>